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A3FC47" w14:textId="30D72195" w:rsidR="00160F7A" w:rsidRDefault="00160F7A" w:rsidP="008B7F73">
      <w:pPr>
        <w:ind w:right="4"/>
        <w:jc w:val="center"/>
        <w:rPr>
          <w:b/>
          <w:sz w:val="28"/>
          <w:szCs w:val="28"/>
          <w:lang w:val="sr-Cyrl-RS"/>
        </w:rPr>
      </w:pPr>
      <w:r>
        <w:rPr>
          <w:b/>
          <w:sz w:val="28"/>
          <w:szCs w:val="28"/>
          <w:lang w:val="sr-Latn-CS"/>
        </w:rPr>
        <w:t>Резултати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испита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из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предмета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Технички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материјали</w:t>
      </w:r>
      <w:r w:rsidRPr="00D32C1D">
        <w:rPr>
          <w:b/>
          <w:sz w:val="28"/>
          <w:szCs w:val="28"/>
          <w:lang w:val="sr-Latn-CS"/>
        </w:rPr>
        <w:t xml:space="preserve"> –</w:t>
      </w:r>
      <w:r w:rsidR="00032BED">
        <w:rPr>
          <w:b/>
          <w:sz w:val="28"/>
          <w:szCs w:val="28"/>
          <w:lang w:val="sr-Cyrl-RS"/>
        </w:rPr>
        <w:t xml:space="preserve"> </w:t>
      </w:r>
      <w:r w:rsidR="005B2375">
        <w:rPr>
          <w:b/>
          <w:sz w:val="28"/>
          <w:szCs w:val="28"/>
          <w:lang w:val="sr-Cyrl-RS"/>
        </w:rPr>
        <w:t xml:space="preserve">Октобар </w:t>
      </w:r>
      <w:r w:rsidR="005B2375">
        <w:rPr>
          <w:b/>
          <w:sz w:val="28"/>
          <w:szCs w:val="28"/>
        </w:rPr>
        <w:t>I</w:t>
      </w:r>
      <w:r w:rsidR="00ED267F">
        <w:rPr>
          <w:b/>
          <w:sz w:val="28"/>
          <w:szCs w:val="28"/>
        </w:rPr>
        <w:t>I</w:t>
      </w:r>
      <w:r w:rsidR="00642826">
        <w:rPr>
          <w:b/>
          <w:sz w:val="28"/>
          <w:szCs w:val="28"/>
          <w:lang w:val="sr-Latn-CS"/>
        </w:rPr>
        <w:t xml:space="preserve"> </w:t>
      </w:r>
      <w:r w:rsidRPr="00D32C1D">
        <w:rPr>
          <w:b/>
          <w:sz w:val="28"/>
          <w:szCs w:val="28"/>
          <w:lang w:val="sr-Latn-CS"/>
        </w:rPr>
        <w:t>20</w:t>
      </w:r>
      <w:r>
        <w:rPr>
          <w:b/>
          <w:sz w:val="28"/>
          <w:szCs w:val="28"/>
          <w:lang w:val="sr-Cyrl-RS"/>
        </w:rPr>
        <w:t>2</w:t>
      </w:r>
      <w:r w:rsidR="00032BED">
        <w:rPr>
          <w:b/>
          <w:sz w:val="28"/>
          <w:szCs w:val="28"/>
          <w:lang w:val="sr-Cyrl-RS"/>
        </w:rPr>
        <w:t>3</w:t>
      </w:r>
    </w:p>
    <w:p w14:paraId="2CEC58C8" w14:textId="77777777" w:rsidR="005B2375" w:rsidRDefault="005B2375" w:rsidP="008B7F73">
      <w:pPr>
        <w:ind w:right="4"/>
        <w:jc w:val="center"/>
        <w:rPr>
          <w:b/>
          <w:sz w:val="28"/>
          <w:szCs w:val="28"/>
          <w:lang w:val="sr-Cyrl-RS"/>
        </w:rPr>
      </w:pPr>
    </w:p>
    <w:p w14:paraId="0216A9AE" w14:textId="77777777" w:rsidR="005B2375" w:rsidRDefault="005B2375" w:rsidP="008B7F73">
      <w:pPr>
        <w:ind w:right="4"/>
        <w:jc w:val="center"/>
        <w:rPr>
          <w:b/>
          <w:sz w:val="28"/>
          <w:szCs w:val="28"/>
          <w:lang w:val="sr-Cyrl-RS"/>
        </w:rPr>
      </w:pPr>
      <w:bookmarkStart w:id="0" w:name="_GoBack"/>
      <w:bookmarkEnd w:id="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40"/>
        <w:gridCol w:w="1580"/>
        <w:gridCol w:w="1846"/>
        <w:gridCol w:w="1580"/>
        <w:gridCol w:w="1227"/>
        <w:gridCol w:w="1077"/>
      </w:tblGrid>
      <w:tr w:rsidR="00032BED" w:rsidRPr="006B68F2" w14:paraId="02CD99C3" w14:textId="77777777" w:rsidTr="00D00A47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0CF0ED83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Ред</w:t>
            </w:r>
            <w:proofErr w:type="spellEnd"/>
            <w:r w:rsidRPr="006B68F2">
              <w:rPr>
                <w:rFonts w:cstheme="minorHAnsi"/>
                <w:b/>
                <w:bCs/>
                <w:sz w:val="28"/>
                <w:szCs w:val="28"/>
              </w:rPr>
              <w:t xml:space="preserve">. </w:t>
            </w: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бр</w:t>
            </w:r>
            <w:proofErr w:type="spellEnd"/>
            <w:r w:rsidRPr="006B68F2">
              <w:rPr>
                <w:rFonts w:cstheme="minorHAnsi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15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1D46EF8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Број</w:t>
            </w:r>
            <w:proofErr w:type="spellEnd"/>
            <w:r w:rsidRPr="006B68F2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индекса</w:t>
            </w:r>
            <w:proofErr w:type="spellEnd"/>
          </w:p>
        </w:tc>
        <w:tc>
          <w:tcPr>
            <w:tcW w:w="184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1D24C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Презиме</w:t>
            </w:r>
            <w:proofErr w:type="spellEnd"/>
          </w:p>
        </w:tc>
        <w:tc>
          <w:tcPr>
            <w:tcW w:w="15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D7BE9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Име</w:t>
            </w:r>
            <w:proofErr w:type="spellEnd"/>
          </w:p>
        </w:tc>
        <w:tc>
          <w:tcPr>
            <w:tcW w:w="12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51A01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sz w:val="28"/>
                <w:szCs w:val="28"/>
              </w:rPr>
              <w:t>УКУПНО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533799E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sz w:val="28"/>
                <w:szCs w:val="28"/>
              </w:rPr>
              <w:t>ОЦЕНА</w:t>
            </w:r>
          </w:p>
        </w:tc>
      </w:tr>
      <w:tr w:rsidR="00ED267F" w:rsidRPr="005B2375" w14:paraId="77F00739" w14:textId="77777777" w:rsidTr="00ED267F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24908EE1" w14:textId="77777777" w:rsidR="00ED267F" w:rsidRPr="006B68F2" w:rsidRDefault="00ED267F" w:rsidP="00ED267F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b/>
                <w:sz w:val="28"/>
                <w:szCs w:val="28"/>
              </w:rPr>
              <w:t>1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61AB1" w14:textId="56C6B414" w:rsidR="00ED267F" w:rsidRPr="006B68F2" w:rsidRDefault="00ED267F" w:rsidP="00ED267F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ED267F">
              <w:rPr>
                <w:rFonts w:cstheme="minorHAnsi"/>
                <w:b/>
                <w:sz w:val="28"/>
                <w:szCs w:val="28"/>
              </w:rPr>
              <w:t>21106</w:t>
            </w:r>
          </w:p>
        </w:tc>
        <w:tc>
          <w:tcPr>
            <w:tcW w:w="1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AD7AF" w14:textId="6B1844AB" w:rsidR="00ED267F" w:rsidRPr="006B68F2" w:rsidRDefault="00ED267F" w:rsidP="00ED267F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ED267F">
              <w:rPr>
                <w:rFonts w:cstheme="minorHAnsi"/>
                <w:b/>
                <w:sz w:val="28"/>
                <w:szCs w:val="28"/>
              </w:rPr>
              <w:t>Стаменковић</w:t>
            </w:r>
            <w:proofErr w:type="spellEnd"/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1372E" w14:textId="6D2BE80A" w:rsidR="00ED267F" w:rsidRPr="006B68F2" w:rsidRDefault="00ED267F" w:rsidP="00ED267F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ED267F">
              <w:rPr>
                <w:rFonts w:cstheme="minorHAnsi"/>
                <w:b/>
                <w:sz w:val="28"/>
                <w:szCs w:val="28"/>
              </w:rPr>
              <w:t>Алекса</w:t>
            </w:r>
            <w:proofErr w:type="spellEnd"/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FAA54E" w14:textId="2E1981FD" w:rsidR="00ED267F" w:rsidRPr="005B2375" w:rsidRDefault="00ED267F" w:rsidP="00ED267F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52</w:t>
            </w:r>
          </w:p>
        </w:tc>
        <w:tc>
          <w:tcPr>
            <w:tcW w:w="1077" w:type="dxa"/>
            <w:noWrap/>
          </w:tcPr>
          <w:p w14:paraId="5AA49B8B" w14:textId="0BE3D069" w:rsidR="00ED267F" w:rsidRPr="005B2375" w:rsidRDefault="00ED267F" w:rsidP="00ED267F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6</w:t>
            </w:r>
          </w:p>
        </w:tc>
      </w:tr>
      <w:tr w:rsidR="005B2375" w:rsidRPr="005B2375" w14:paraId="5CAFA522" w14:textId="77777777" w:rsidTr="00ED267F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4E520CD8" w14:textId="77777777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b/>
                <w:sz w:val="28"/>
                <w:szCs w:val="28"/>
              </w:rPr>
              <w:t>2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38D1D" w14:textId="65E11BD4" w:rsidR="005B2375" w:rsidRPr="006B68F2" w:rsidRDefault="00ED267F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19092</w:t>
            </w:r>
          </w:p>
        </w:tc>
        <w:tc>
          <w:tcPr>
            <w:tcW w:w="1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978CA" w14:textId="51F95933" w:rsidR="005B2375" w:rsidRPr="00ED267F" w:rsidRDefault="00ED267F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  <w:lang w:val="sr-Cyrl-ME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  <w:lang w:val="sr-Cyrl-ME"/>
              </w:rPr>
              <w:t>Милојевић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B9C66" w14:textId="2FC9BD26" w:rsidR="005B2375" w:rsidRPr="00ED267F" w:rsidRDefault="00ED267F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  <w:lang w:val="sr-Cyrl-ME"/>
              </w:rPr>
            </w:pPr>
            <w:r>
              <w:rPr>
                <w:rFonts w:cstheme="minorHAnsi"/>
                <w:b/>
                <w:sz w:val="28"/>
                <w:szCs w:val="28"/>
                <w:lang w:val="sr-Cyrl-ME"/>
              </w:rPr>
              <w:t>Мина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B68C6" w14:textId="3C0E2844" w:rsidR="005B2375" w:rsidRPr="00ED267F" w:rsidRDefault="00ED267F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  <w:lang w:val="sr-Cyrl-ME"/>
              </w:rPr>
            </w:pPr>
            <w:r>
              <w:rPr>
                <w:rFonts w:cstheme="minorHAnsi"/>
                <w:b/>
                <w:sz w:val="28"/>
                <w:szCs w:val="28"/>
                <w:lang w:val="sr-Cyrl-ME"/>
              </w:rPr>
              <w:t>34</w:t>
            </w:r>
          </w:p>
        </w:tc>
        <w:tc>
          <w:tcPr>
            <w:tcW w:w="1077" w:type="dxa"/>
            <w:noWrap/>
          </w:tcPr>
          <w:p w14:paraId="75AF2F1F" w14:textId="4D4BF694" w:rsidR="005B2375" w:rsidRPr="00ED267F" w:rsidRDefault="00ED267F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  <w:lang w:val="sr-Cyrl-ME"/>
              </w:rPr>
            </w:pPr>
            <w:r>
              <w:rPr>
                <w:rFonts w:cstheme="minorHAnsi"/>
                <w:b/>
                <w:sz w:val="28"/>
                <w:szCs w:val="28"/>
                <w:lang w:val="sr-Cyrl-ME"/>
              </w:rPr>
              <w:t>5</w:t>
            </w:r>
          </w:p>
        </w:tc>
      </w:tr>
    </w:tbl>
    <w:p w14:paraId="7A74E15E" w14:textId="70F6DF09" w:rsidR="00032BED" w:rsidRPr="005B2375" w:rsidRDefault="00032BED" w:rsidP="005B2375">
      <w:pPr>
        <w:spacing w:after="0" w:line="240" w:lineRule="auto"/>
        <w:ind w:right="4"/>
        <w:jc w:val="center"/>
        <w:rPr>
          <w:rFonts w:cstheme="minorHAnsi"/>
          <w:b/>
          <w:sz w:val="28"/>
          <w:szCs w:val="28"/>
        </w:rPr>
      </w:pPr>
    </w:p>
    <w:p w14:paraId="0296A645" w14:textId="511CA273" w:rsidR="00642826" w:rsidRPr="00ED267F" w:rsidRDefault="00642826" w:rsidP="00642826">
      <w:pPr>
        <w:ind w:right="4"/>
        <w:jc w:val="both"/>
        <w:rPr>
          <w:bCs/>
          <w:sz w:val="28"/>
          <w:szCs w:val="28"/>
        </w:rPr>
      </w:pPr>
      <w:r>
        <w:rPr>
          <w:bCs/>
          <w:sz w:val="28"/>
          <w:szCs w:val="28"/>
          <w:lang w:val="sr-Latn-CS"/>
        </w:rPr>
        <w:t>Упис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цена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индекс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бић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рганизован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у</w:t>
      </w:r>
      <w:r w:rsidR="00ED267F">
        <w:rPr>
          <w:bCs/>
          <w:sz w:val="28"/>
          <w:szCs w:val="28"/>
          <w:lang w:val="sr-Latn-RS"/>
        </w:rPr>
        <w:t xml:space="preserve"> </w:t>
      </w:r>
      <w:r w:rsidR="00ED267F">
        <w:rPr>
          <w:bCs/>
          <w:sz w:val="28"/>
          <w:szCs w:val="28"/>
          <w:lang w:val="sr-Cyrl-ME"/>
        </w:rPr>
        <w:t>петак</w:t>
      </w:r>
      <w:r w:rsidR="00032BED">
        <w:rPr>
          <w:bCs/>
          <w:sz w:val="28"/>
          <w:szCs w:val="28"/>
          <w:lang w:val="sr-Latn-CS"/>
        </w:rPr>
        <w:t xml:space="preserve">, </w:t>
      </w:r>
      <w:r w:rsidR="00ED267F">
        <w:rPr>
          <w:bCs/>
          <w:sz w:val="28"/>
          <w:szCs w:val="28"/>
          <w:lang w:val="sr-Cyrl-RS"/>
        </w:rPr>
        <w:t>06</w:t>
      </w:r>
      <w:r w:rsidR="006B68F2">
        <w:rPr>
          <w:bCs/>
          <w:sz w:val="28"/>
          <w:szCs w:val="28"/>
          <w:lang w:val="sr-Latn-CS"/>
        </w:rPr>
        <w:t>.</w:t>
      </w:r>
      <w:r w:rsidR="00ED267F">
        <w:rPr>
          <w:bCs/>
          <w:sz w:val="28"/>
          <w:szCs w:val="28"/>
          <w:lang w:val="sr-Latn-CS"/>
        </w:rPr>
        <w:t>10</w:t>
      </w:r>
      <w:r w:rsidR="006B68F2">
        <w:rPr>
          <w:bCs/>
          <w:sz w:val="28"/>
          <w:szCs w:val="28"/>
          <w:lang w:val="sr-Latn-CS"/>
        </w:rPr>
        <w:t>.2023</w:t>
      </w:r>
      <w:r w:rsidR="006B68F2" w:rsidRPr="00642826">
        <w:rPr>
          <w:bCs/>
          <w:sz w:val="28"/>
          <w:szCs w:val="28"/>
          <w:lang w:val="sr-Latn-CS"/>
        </w:rPr>
        <w:t xml:space="preserve">. </w:t>
      </w:r>
      <w:r w:rsidR="006B68F2">
        <w:rPr>
          <w:bCs/>
          <w:sz w:val="28"/>
          <w:szCs w:val="28"/>
          <w:lang w:val="sr-Latn-CS"/>
        </w:rPr>
        <w:t>у</w:t>
      </w:r>
      <w:r w:rsidR="006B68F2" w:rsidRPr="00642826">
        <w:rPr>
          <w:bCs/>
          <w:sz w:val="28"/>
          <w:szCs w:val="28"/>
          <w:lang w:val="sr-Latn-CS"/>
        </w:rPr>
        <w:t xml:space="preserve"> 1</w:t>
      </w:r>
      <w:r w:rsidR="00ED267F">
        <w:rPr>
          <w:bCs/>
          <w:sz w:val="28"/>
          <w:szCs w:val="28"/>
          <w:lang w:val="sr-Latn-CS"/>
        </w:rPr>
        <w:t>1.30</w:t>
      </w:r>
      <w:r w:rsidR="006B68F2">
        <w:rPr>
          <w:bCs/>
          <w:sz w:val="28"/>
          <w:szCs w:val="28"/>
          <w:lang w:val="sr-Latn-CS"/>
        </w:rPr>
        <w:t xml:space="preserve">h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кабинету</w:t>
      </w:r>
      <w:r w:rsidRPr="00642826">
        <w:rPr>
          <w:bCs/>
          <w:sz w:val="28"/>
          <w:szCs w:val="28"/>
          <w:lang w:val="sr-Latn-CS"/>
        </w:rPr>
        <w:t xml:space="preserve"> 242.</w:t>
      </w:r>
    </w:p>
    <w:p w14:paraId="1EFB89CD" w14:textId="32E24ACD" w:rsidR="007655A3" w:rsidRDefault="007655A3" w:rsidP="008B7F73">
      <w:pPr>
        <w:ind w:right="4"/>
        <w:jc w:val="center"/>
        <w:rPr>
          <w:sz w:val="28"/>
          <w:szCs w:val="28"/>
          <w:lang w:val="sr-Cyrl-RS"/>
        </w:rPr>
      </w:pPr>
    </w:p>
    <w:p w14:paraId="2E5C5F55" w14:textId="77777777" w:rsidR="007655A3" w:rsidRPr="00911170" w:rsidRDefault="007655A3" w:rsidP="008B7F73">
      <w:pPr>
        <w:ind w:right="4"/>
        <w:jc w:val="center"/>
        <w:rPr>
          <w:sz w:val="28"/>
          <w:szCs w:val="28"/>
          <w:lang w:val="sr-Cyrl-RS"/>
        </w:rPr>
      </w:pPr>
    </w:p>
    <w:p w14:paraId="2D3CEF51" w14:textId="77777777" w:rsidR="00160F7A" w:rsidRDefault="00160F7A" w:rsidP="00160F7A">
      <w:pPr>
        <w:jc w:val="both"/>
        <w:rPr>
          <w:sz w:val="28"/>
          <w:szCs w:val="28"/>
          <w:lang w:val="sr-Cyrl-RS"/>
        </w:rPr>
      </w:pPr>
    </w:p>
    <w:p w14:paraId="15B5BFC9" w14:textId="77777777" w:rsidR="00160F7A" w:rsidRPr="0011397B" w:rsidRDefault="00160F7A" w:rsidP="00160F7A">
      <w:pPr>
        <w:ind w:left="5664" w:firstLine="708"/>
        <w:jc w:val="both"/>
        <w:rPr>
          <w:b/>
          <w:sz w:val="28"/>
          <w:szCs w:val="28"/>
          <w:lang w:val="sr-Latn-CS"/>
        </w:rPr>
      </w:pPr>
      <w:r>
        <w:rPr>
          <w:b/>
          <w:sz w:val="28"/>
          <w:szCs w:val="28"/>
          <w:lang w:val="sr-Latn-CS"/>
        </w:rPr>
        <w:t>Предметни</w:t>
      </w:r>
      <w:r w:rsidRPr="0011397B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наставник</w:t>
      </w:r>
    </w:p>
    <w:p w14:paraId="788B2ED3" w14:textId="6A1998F6" w:rsidR="00160F7A" w:rsidRPr="003E1B9F" w:rsidRDefault="00160F7A" w:rsidP="003E1B9F">
      <w:pPr>
        <w:ind w:left="5664"/>
        <w:jc w:val="both"/>
        <w:rPr>
          <w:sz w:val="28"/>
          <w:szCs w:val="28"/>
          <w:lang w:val="sr-Cyrl-RS"/>
        </w:rPr>
      </w:pPr>
      <w:r>
        <w:rPr>
          <w:sz w:val="28"/>
          <w:szCs w:val="28"/>
          <w:lang w:val="sr-Latn-CS"/>
        </w:rPr>
        <w:t>Др Милан Протић</w:t>
      </w:r>
      <w:r w:rsidR="003E1B9F">
        <w:rPr>
          <w:sz w:val="28"/>
          <w:szCs w:val="28"/>
          <w:lang w:val="sr-Cyrl-RS"/>
        </w:rPr>
        <w:t>, ванр. проф</w:t>
      </w:r>
    </w:p>
    <w:p w14:paraId="0E904652" w14:textId="77777777" w:rsidR="00160F7A" w:rsidRPr="00160F7A" w:rsidRDefault="00160F7A" w:rsidP="00160F7A">
      <w:pPr>
        <w:jc w:val="both"/>
        <w:rPr>
          <w:lang w:val="sr-Cyrl-RS"/>
        </w:rPr>
      </w:pPr>
      <w:r>
        <w:rPr>
          <w:sz w:val="28"/>
          <w:szCs w:val="28"/>
          <w:lang w:val="sr-Cyrl-RS"/>
        </w:rPr>
        <w:t xml:space="preserve"> </w:t>
      </w:r>
    </w:p>
    <w:p w14:paraId="4FE68065" w14:textId="77777777" w:rsidR="00160F7A" w:rsidRDefault="00160F7A" w:rsidP="00160F7A"/>
    <w:p w14:paraId="58D87CE7" w14:textId="77777777" w:rsidR="00160F7A" w:rsidRDefault="00160F7A"/>
    <w:sectPr w:rsidR="00160F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NDexNDQwMTUysDRT0lEKTi0uzszPAykwqgUAukFaniwAAAA="/>
  </w:docVars>
  <w:rsids>
    <w:rsidRoot w:val="00160F7A"/>
    <w:rsid w:val="00032BED"/>
    <w:rsid w:val="00117314"/>
    <w:rsid w:val="00151A00"/>
    <w:rsid w:val="00160F7A"/>
    <w:rsid w:val="00192D88"/>
    <w:rsid w:val="00247C83"/>
    <w:rsid w:val="00272850"/>
    <w:rsid w:val="003E1B9F"/>
    <w:rsid w:val="00576757"/>
    <w:rsid w:val="005B2375"/>
    <w:rsid w:val="00642826"/>
    <w:rsid w:val="006B68F2"/>
    <w:rsid w:val="007655A3"/>
    <w:rsid w:val="008B6768"/>
    <w:rsid w:val="008B7F73"/>
    <w:rsid w:val="008C1760"/>
    <w:rsid w:val="008C65E9"/>
    <w:rsid w:val="00911170"/>
    <w:rsid w:val="00AA3835"/>
    <w:rsid w:val="00B13B82"/>
    <w:rsid w:val="00C408DD"/>
    <w:rsid w:val="00D00A47"/>
    <w:rsid w:val="00D337B2"/>
    <w:rsid w:val="00D64D97"/>
    <w:rsid w:val="00D90F8C"/>
    <w:rsid w:val="00EA2640"/>
    <w:rsid w:val="00EB10DB"/>
    <w:rsid w:val="00ED267F"/>
    <w:rsid w:val="00FB769F"/>
    <w:rsid w:val="00FE4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6CD1C"/>
  <w15:chartTrackingRefBased/>
  <w15:docId w15:val="{14F152A6-4C04-4708-A50D-E53DFBDD7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0F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1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8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rotic</cp:lastModifiedBy>
  <cp:revision>4</cp:revision>
  <dcterms:created xsi:type="dcterms:W3CDTF">2023-09-24T18:19:00Z</dcterms:created>
  <dcterms:modified xsi:type="dcterms:W3CDTF">2023-10-06T07:02:00Z</dcterms:modified>
</cp:coreProperties>
</file>